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8403C" w:rsidP="009344FF">
      <w:r w:rsidRPr="00E8403C">
        <w:t>I recommend this article for publication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E8403C" w:rsidRPr="00E8403C" w:rsidRDefault="00E8403C" w:rsidP="00E8403C">
      <w:proofErr w:type="spellStart"/>
      <w:r w:rsidRPr="00E8403C">
        <w:t>Prof.</w:t>
      </w:r>
      <w:proofErr w:type="spellEnd"/>
      <w:r w:rsidRPr="00E8403C">
        <w:t xml:space="preserve"> </w:t>
      </w:r>
      <w:proofErr w:type="spellStart"/>
      <w:r w:rsidRPr="00E8403C">
        <w:t>Vlasta</w:t>
      </w:r>
      <w:proofErr w:type="spellEnd"/>
      <w:r w:rsidRPr="00E8403C">
        <w:t xml:space="preserve"> Hus, University of </w:t>
      </w:r>
      <w:bookmarkStart w:id="0" w:name="_GoBack"/>
      <w:bookmarkEnd w:id="0"/>
      <w:r w:rsidRPr="00E8403C">
        <w:t xml:space="preserve">Maribor, </w:t>
      </w:r>
      <w:r w:rsidRPr="00E8403C">
        <w:t xml:space="preserve">Slovenia </w:t>
      </w:r>
    </w:p>
    <w:sectPr w:rsidR="00E8403C" w:rsidRPr="00E840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TOzMDE0M7E0tjBQ0lEKTi0uzszPAykwrAUADK028SwAAAA="/>
  </w:docVars>
  <w:rsids>
    <w:rsidRoot w:val="00A72896"/>
    <w:rsid w:val="002C0B2C"/>
    <w:rsid w:val="009344FF"/>
    <w:rsid w:val="009F328F"/>
    <w:rsid w:val="00A72896"/>
    <w:rsid w:val="00E84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ED8F3"/>
  <w15:docId w15:val="{91FA93D4-436A-42C8-815E-014997E19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11:25:00Z</dcterms:modified>
</cp:coreProperties>
</file>